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FB1368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288CD" w14:textId="08FA383A" w:rsidR="00C11A25" w:rsidRDefault="00D41BC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къпи Д</w:t>
            </w:r>
            <w:r w:rsidR="00933A23">
              <w:rPr>
                <w:rFonts w:ascii="Calibri" w:eastAsia="Calibri" w:hAnsi="Calibri" w:cs="Calibri"/>
                <w:lang w:val="bg-BG"/>
              </w:rPr>
              <w:t xml:space="preserve">ядо Мраз, </w:t>
            </w:r>
          </w:p>
          <w:p w14:paraId="7ABAC1F4" w14:textId="78240960" w:rsidR="00933A23" w:rsidRDefault="00933A23" w:rsidP="007D69A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</w:t>
            </w:r>
            <w:r w:rsidR="00BE756B">
              <w:rPr>
                <w:rFonts w:ascii="Calibri" w:eastAsia="Calibri" w:hAnsi="Calibri" w:cs="Calibri"/>
                <w:lang w:val="bg-BG"/>
              </w:rPr>
              <w:t>за да осъществим коледната реформа за наближаващи</w:t>
            </w:r>
            <w:r w:rsidR="007D69A2">
              <w:rPr>
                <w:rFonts w:ascii="Calibri" w:eastAsia="Calibri" w:hAnsi="Calibri" w:cs="Calibri"/>
                <w:lang w:val="bg-BG"/>
              </w:rPr>
              <w:t>я</w:t>
            </w:r>
            <w:r w:rsidR="00BE756B">
              <w:rPr>
                <w:rFonts w:ascii="Calibri" w:eastAsia="Calibri" w:hAnsi="Calibri" w:cs="Calibri"/>
                <w:lang w:val="bg-BG"/>
              </w:rPr>
              <w:t xml:space="preserve"> празник смятам да изпълня следния план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BE756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E538B">
              <w:rPr>
                <w:rFonts w:ascii="Calibri" w:eastAsia="Calibri" w:hAnsi="Calibri" w:cs="Calibri"/>
                <w:lang w:val="bg-BG"/>
              </w:rPr>
              <w:t>Открих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9C609B">
              <w:rPr>
                <w:rFonts w:ascii="Calibri" w:eastAsia="Calibri" w:hAnsi="Calibri" w:cs="Calibri"/>
                <w:lang w:val="bg-BG"/>
              </w:rPr>
              <w:t>организация</w:t>
            </w:r>
            <w:r>
              <w:rPr>
                <w:rFonts w:ascii="Calibri" w:eastAsia="Calibri" w:hAnsi="Calibri" w:cs="Calibri"/>
                <w:lang w:val="bg-BG"/>
              </w:rPr>
              <w:t>, която се занимава с изграждането на онлайн визия и</w:t>
            </w:r>
            <w:r w:rsidR="000E0D37">
              <w:rPr>
                <w:rFonts w:ascii="Calibri" w:eastAsia="Calibri" w:hAnsi="Calibri" w:cs="Calibri"/>
                <w:lang w:val="bg-BG"/>
              </w:rPr>
              <w:t xml:space="preserve"> работи с</w:t>
            </w:r>
            <w:r w:rsidR="00BE756B">
              <w:rPr>
                <w:rFonts w:ascii="Calibri" w:eastAsia="Calibri" w:hAnsi="Calibri" w:cs="Calibri"/>
                <w:lang w:val="bg-BG"/>
              </w:rPr>
              <w:t xml:space="preserve"> всички социални мрежи и някой популярни платформи. </w:t>
            </w:r>
            <w:r w:rsidR="009C609B">
              <w:rPr>
                <w:rFonts w:ascii="Calibri" w:eastAsia="Calibri" w:hAnsi="Calibri" w:cs="Calibri"/>
                <w:lang w:val="bg-BG"/>
              </w:rPr>
              <w:t>Смятам</w:t>
            </w:r>
            <w:r w:rsidR="00BE756B">
              <w:rPr>
                <w:rFonts w:ascii="Calibri" w:eastAsia="Calibri" w:hAnsi="Calibri" w:cs="Calibri"/>
                <w:lang w:val="bg-BG"/>
              </w:rPr>
              <w:t xml:space="preserve"> че популяризи</w:t>
            </w:r>
            <w:r w:rsidR="007D69A2">
              <w:rPr>
                <w:rFonts w:ascii="Calibri" w:eastAsia="Calibri" w:hAnsi="Calibri" w:cs="Calibri"/>
                <w:lang w:val="bg-BG"/>
              </w:rPr>
              <w:t>рането на празника в социалните медии</w:t>
            </w:r>
            <w:r w:rsidR="00CB0A31">
              <w:rPr>
                <w:rFonts w:ascii="Calibri" w:eastAsia="Calibri" w:hAnsi="Calibri" w:cs="Calibri"/>
                <w:lang w:val="bg-BG"/>
              </w:rPr>
              <w:t xml:space="preserve"> и използването на нов начин за доставянето на играчките</w:t>
            </w:r>
            <w:r w:rsidR="007D69A2">
              <w:rPr>
                <w:rFonts w:ascii="Calibri" w:eastAsia="Calibri" w:hAnsi="Calibri" w:cs="Calibri"/>
                <w:lang w:val="bg-BG"/>
              </w:rPr>
              <w:t>,</w:t>
            </w:r>
            <w:r w:rsidR="006C5C0D">
              <w:rPr>
                <w:rFonts w:ascii="Calibri" w:eastAsia="Calibri" w:hAnsi="Calibri" w:cs="Calibri"/>
                <w:lang w:val="bg-BG"/>
              </w:rPr>
              <w:t xml:space="preserve"> ще</w:t>
            </w:r>
            <w:r w:rsidR="007472A4">
              <w:rPr>
                <w:rFonts w:ascii="Calibri" w:eastAsia="Calibri" w:hAnsi="Calibri" w:cs="Calibri"/>
                <w:lang w:val="bg-BG"/>
              </w:rPr>
              <w:t xml:space="preserve"> ни</w:t>
            </w:r>
            <w:r w:rsidR="006C5C0D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CB0A31">
              <w:rPr>
                <w:rFonts w:ascii="Calibri" w:eastAsia="Calibri" w:hAnsi="Calibri" w:cs="Calibri"/>
                <w:lang w:val="bg-BG"/>
              </w:rPr>
              <w:t>помогнат</w:t>
            </w:r>
            <w:r w:rsidR="006F5CE1">
              <w:rPr>
                <w:rFonts w:ascii="Calibri" w:eastAsia="Calibri" w:hAnsi="Calibri" w:cs="Calibri"/>
                <w:lang w:val="bg-BG"/>
              </w:rPr>
              <w:t xml:space="preserve"> да пресъздадем магията на коледните празници по нов начин.</w:t>
            </w:r>
          </w:p>
          <w:p w14:paraId="7803D52A" w14:textId="03A2E659" w:rsidR="007D69A2" w:rsidRPr="007D69A2" w:rsidRDefault="007D69A2" w:rsidP="007472A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а да р</w:t>
            </w:r>
            <w:r w:rsidR="007472A4">
              <w:rPr>
                <w:rFonts w:ascii="Calibri" w:eastAsia="Calibri" w:hAnsi="Calibri" w:cs="Calibri"/>
                <w:lang w:val="bg-BG"/>
              </w:rPr>
              <w:t>еализираме промяната ще ни бъдат необходими допълнителни технологии</w:t>
            </w:r>
            <w:r w:rsidR="009322D1" w:rsidRPr="009322D1">
              <w:rPr>
                <w:rFonts w:ascii="Calibri" w:eastAsia="Calibri" w:hAnsi="Calibri" w:cs="Calibri"/>
                <w:lang w:val="bg-BG"/>
              </w:rPr>
              <w:t>,</w:t>
            </w:r>
            <w:r w:rsidR="009322D1">
              <w:rPr>
                <w:rFonts w:ascii="Calibri" w:eastAsia="Calibri" w:hAnsi="Calibri" w:cs="Calibri"/>
                <w:lang w:val="bg-BG"/>
              </w:rPr>
              <w:t xml:space="preserve"> персонал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  <w:r w:rsidR="009C609B">
              <w:rPr>
                <w:rFonts w:ascii="Calibri" w:eastAsia="Calibri" w:hAnsi="Calibri" w:cs="Calibri"/>
                <w:lang w:val="bg-BG"/>
              </w:rPr>
              <w:t xml:space="preserve"> както и финансов спонсор, за което ще се допитам до няколко компании, които могат да ни предоставят </w:t>
            </w:r>
            <w:r w:rsidR="007472A4">
              <w:rPr>
                <w:rFonts w:ascii="Calibri" w:eastAsia="Calibri" w:hAnsi="Calibri" w:cs="Calibri"/>
                <w:lang w:val="bg-BG"/>
              </w:rPr>
              <w:t>средства</w:t>
            </w:r>
            <w:r w:rsidR="009C609B">
              <w:rPr>
                <w:rFonts w:ascii="Calibri" w:eastAsia="Calibri" w:hAnsi="Calibri" w:cs="Calibri"/>
                <w:lang w:val="bg-BG"/>
              </w:rPr>
              <w:t xml:space="preserve"> и </w:t>
            </w:r>
            <w:r w:rsidR="007472A4">
              <w:rPr>
                <w:rFonts w:ascii="Calibri" w:eastAsia="Calibri" w:hAnsi="Calibri" w:cs="Calibri"/>
                <w:lang w:val="bg-BG"/>
              </w:rPr>
              <w:t>необходимия бюджет</w:t>
            </w:r>
            <w:r w:rsidR="006C5C0D">
              <w:rPr>
                <w:rFonts w:ascii="Calibri" w:eastAsia="Calibri" w:hAnsi="Calibri" w:cs="Calibri"/>
                <w:lang w:val="bg-BG"/>
              </w:rPr>
              <w:t>.</w:t>
            </w:r>
          </w:p>
        </w:tc>
      </w:tr>
    </w:tbl>
    <w:p w14:paraId="3131C624" w14:textId="515BE8DF" w:rsidR="00610CD6" w:rsidRPr="00933A23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FB1368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5E538B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 w:rsidRPr="005E538B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6EE3524" w:rsidR="00C11A25" w:rsidRPr="00C11A25" w:rsidRDefault="00933A2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and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349E53A" w:rsidR="00C11A25" w:rsidRPr="00C11A25" w:rsidRDefault="007472A4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602FB971" w:rsidR="00C11A25" w:rsidRPr="00C11A25" w:rsidRDefault="00C11A25" w:rsidP="00FB1368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tbl>
      <w:tblPr>
        <w:tblStyle w:val="a6"/>
        <w:tblpPr w:leftFromText="180" w:rightFromText="180" w:vertAnchor="text" w:horzAnchor="margin" w:tblpY="822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6C5C0D" w14:paraId="61E7B0B6" w14:textId="77777777" w:rsidTr="00954B29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AA9FB" w14:textId="77777777" w:rsidR="006C5C0D" w:rsidRPr="00B85B8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C5C0D" w:rsidRPr="00FB1368" w14:paraId="74BF1650" w14:textId="77777777" w:rsidTr="00954B29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32E9B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FA6C8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E2285" w14:textId="77777777" w:rsidR="006C5C0D" w:rsidRPr="00B85B8D" w:rsidRDefault="006C5C0D" w:rsidP="00954B2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>
              <w:rPr>
                <w:rFonts w:ascii="Calibri" w:eastAsia="Calibri" w:hAnsi="Calibri" w:cs="Calibri"/>
                <w:lang w:val="bg-BG"/>
              </w:rPr>
              <w:br/>
              <w:t>на кореспонденция</w:t>
            </w:r>
          </w:p>
        </w:tc>
      </w:tr>
      <w:tr w:rsidR="006C5C0D" w14:paraId="58D85D0D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7FEA3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08B8E" w14:textId="77777777" w:rsidR="006C5C0D" w:rsidRDefault="006C5C0D" w:rsidP="00954B29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6A657" w14:textId="0FBE8CF8" w:rsidR="006C5C0D" w:rsidRPr="00D843E2" w:rsidRDefault="004F1189" w:rsidP="00954B29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9</w:t>
            </w:r>
            <w:r w:rsidR="006C5C0D">
              <w:rPr>
                <w:rFonts w:ascii="Calibri" w:eastAsia="Calibri" w:hAnsi="Calibri" w:cs="Calibri"/>
                <w:lang w:val="bg-BG"/>
              </w:rPr>
              <w:t xml:space="preserve">.10.2021/ </w:t>
            </w:r>
            <w:r>
              <w:rPr>
                <w:rFonts w:ascii="Calibri" w:eastAsia="Calibri" w:hAnsi="Calibri" w:cs="Calibri"/>
                <w:lang w:val="bg-BG"/>
              </w:rPr>
              <w:t>13:1</w:t>
            </w:r>
            <w:r w:rsidR="00472D44">
              <w:rPr>
                <w:rFonts w:ascii="Calibri" w:eastAsia="Calibri" w:hAnsi="Calibri" w:cs="Calibri"/>
                <w:lang w:val="bg-BG"/>
              </w:rPr>
              <w:t>8</w:t>
            </w:r>
          </w:p>
        </w:tc>
      </w:tr>
      <w:tr w:rsidR="006C5C0D" w14:paraId="50EF7BBA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6A8E4" w14:textId="77777777" w:rsidR="006C5C0D" w:rsidRPr="00B85B8D" w:rsidRDefault="006C5C0D" w:rsidP="00954B2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A259F" w14:textId="62C373AA" w:rsidR="006C5C0D" w:rsidRDefault="004F1189" w:rsidP="00954B29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and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202B9" w14:textId="40439C96" w:rsidR="006C5C0D" w:rsidRPr="004F1189" w:rsidRDefault="004F1189" w:rsidP="00954B29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19.10.2021/13</w:t>
            </w:r>
            <w:r>
              <w:rPr>
                <w:rFonts w:ascii="Calibri" w:eastAsia="Calibri" w:hAnsi="Calibri" w:cs="Calibri"/>
                <w:lang w:val="en-US"/>
              </w:rPr>
              <w:t>:48</w:t>
            </w:r>
          </w:p>
        </w:tc>
      </w:tr>
      <w:tr w:rsidR="00484863" w14:paraId="6B36C8C8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A669D" w14:textId="77777777" w:rsidR="00484863" w:rsidRPr="00B85B8D" w:rsidRDefault="00484863" w:rsidP="0048486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F58EC" w14:textId="7FA103D2" w:rsidR="00484863" w:rsidRDefault="00484863" w:rsidP="00484863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31EF0" w14:textId="6FEA8FF0" w:rsidR="00484863" w:rsidRPr="00484863" w:rsidRDefault="00484863" w:rsidP="0048486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/ </w:t>
            </w:r>
            <w:r>
              <w:rPr>
                <w:rFonts w:ascii="Calibri" w:eastAsia="Calibri" w:hAnsi="Calibri" w:cs="Calibri"/>
                <w:lang w:val="bg-BG"/>
              </w:rPr>
              <w:t>17</w:t>
            </w:r>
            <w:r>
              <w:rPr>
                <w:rFonts w:ascii="Calibri" w:eastAsia="Calibri" w:hAnsi="Calibri" w:cs="Calibri"/>
                <w:lang w:val="en-US"/>
              </w:rPr>
              <w:t>:50</w:t>
            </w:r>
            <w:bookmarkStart w:id="0" w:name="_GoBack"/>
            <w:bookmarkEnd w:id="0"/>
          </w:p>
        </w:tc>
      </w:tr>
      <w:tr w:rsidR="00484863" w14:paraId="493158C1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19A91" w14:textId="77777777" w:rsidR="00484863" w:rsidRPr="00B85B8D" w:rsidRDefault="00484863" w:rsidP="0048486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37489" w14:textId="77777777" w:rsidR="00484863" w:rsidRDefault="00484863" w:rsidP="00484863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AA66A9" w14:textId="77777777" w:rsidR="00484863" w:rsidRDefault="00484863" w:rsidP="0048486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484863" w14:paraId="09664612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CB85" w14:textId="77777777" w:rsidR="00484863" w:rsidRDefault="00484863" w:rsidP="0048486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A53E8" w14:textId="77777777" w:rsidR="00484863" w:rsidRDefault="00484863" w:rsidP="00484863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1B3A9" w14:textId="77777777" w:rsidR="00484863" w:rsidRDefault="00484863" w:rsidP="0048486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484863" w14:paraId="5E1DA1B4" w14:textId="77777777" w:rsidTr="00954B29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AD4C4" w14:textId="77777777" w:rsidR="00484863" w:rsidRDefault="00484863" w:rsidP="0048486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12DD5" w14:textId="77777777" w:rsidR="00484863" w:rsidRDefault="00484863" w:rsidP="00484863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81AEC" w14:textId="77777777" w:rsidR="00484863" w:rsidRDefault="00484863" w:rsidP="0048486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0D37"/>
    <w:rsid w:val="001C1FFB"/>
    <w:rsid w:val="00215C82"/>
    <w:rsid w:val="00472D44"/>
    <w:rsid w:val="00484863"/>
    <w:rsid w:val="004F1189"/>
    <w:rsid w:val="005E538B"/>
    <w:rsid w:val="00610CD6"/>
    <w:rsid w:val="006751DC"/>
    <w:rsid w:val="006C5C0D"/>
    <w:rsid w:val="006F5CE1"/>
    <w:rsid w:val="007472A4"/>
    <w:rsid w:val="007D69A2"/>
    <w:rsid w:val="009322D1"/>
    <w:rsid w:val="00933A23"/>
    <w:rsid w:val="00954B29"/>
    <w:rsid w:val="009C609B"/>
    <w:rsid w:val="00B85B8D"/>
    <w:rsid w:val="00BC5D39"/>
    <w:rsid w:val="00BE756B"/>
    <w:rsid w:val="00C11A25"/>
    <w:rsid w:val="00CB0A31"/>
    <w:rsid w:val="00D10DD0"/>
    <w:rsid w:val="00D33E04"/>
    <w:rsid w:val="00D41BCB"/>
    <w:rsid w:val="00D843E2"/>
    <w:rsid w:val="00E43BA9"/>
    <w:rsid w:val="00FB1368"/>
    <w:rsid w:val="00FE1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a Mihaylova</dc:creator>
  <cp:lastModifiedBy>ACER</cp:lastModifiedBy>
  <cp:revision>8</cp:revision>
  <dcterms:created xsi:type="dcterms:W3CDTF">2021-10-18T17:21:00Z</dcterms:created>
  <dcterms:modified xsi:type="dcterms:W3CDTF">2021-10-19T14:51:00Z</dcterms:modified>
</cp:coreProperties>
</file>